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28"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19E079E5" w:rsidR="00CD7F33" w:rsidRPr="00F94417" w:rsidRDefault="00CD7F33" w:rsidP="00CD7F33">
                              <w:pPr>
                                <w:pStyle w:val="Cover4"/>
                              </w:pPr>
                              <w:r w:rsidRPr="00F94417">
                                <w:t xml:space="preserve">Due Date </w:t>
                              </w:r>
                              <w:r w:rsidR="001F7C4F" w:rsidRPr="001F7C4F">
                                <w:t>[CURR_DATE]</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4B703A6C"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7248C8" w:rsidRPr="007248C8">
                                <w:t>[CLIENT_NAME]</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19E079E5" w:rsidR="00CD7F33" w:rsidRPr="00F94417" w:rsidRDefault="00CD7F33" w:rsidP="00CD7F33">
                        <w:pPr>
                          <w:pStyle w:val="Cover4"/>
                        </w:pPr>
                        <w:r w:rsidRPr="00F94417">
                          <w:t xml:space="preserve">Due Date </w:t>
                        </w:r>
                        <w:r w:rsidR="001F7C4F" w:rsidRPr="001F7C4F">
                          <w:t>[CURR_DATE]</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4B703A6C"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7248C8" w:rsidRPr="007248C8">
                          <w:t>[CLIENT_NAME]</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14163" w14:textId="77777777" w:rsidR="00065CA4" w:rsidRPr="00B9356D" w:rsidRDefault="00065CA4" w:rsidP="00B9356D">
      <w:r>
        <w:separator/>
      </w:r>
    </w:p>
  </w:endnote>
  <w:endnote w:type="continuationSeparator" w:id="0">
    <w:p w14:paraId="293AFDD3" w14:textId="77777777" w:rsidR="00065CA4" w:rsidRPr="00B9356D" w:rsidRDefault="00065CA4" w:rsidP="00B9356D">
      <w:r>
        <w:continuationSeparator/>
      </w:r>
    </w:p>
  </w:endnote>
  <w:endnote w:type="continuationNotice" w:id="1">
    <w:p w14:paraId="3EA4C4D3" w14:textId="77777777" w:rsidR="00065CA4" w:rsidRDefault="00065CA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98286" w14:textId="77777777" w:rsidR="00065CA4" w:rsidRPr="00B9356D" w:rsidRDefault="00065CA4" w:rsidP="00B9356D">
      <w:r>
        <w:separator/>
      </w:r>
    </w:p>
  </w:footnote>
  <w:footnote w:type="continuationSeparator" w:id="0">
    <w:p w14:paraId="651A8C62" w14:textId="77777777" w:rsidR="00065CA4" w:rsidRPr="00B9356D" w:rsidRDefault="00065CA4" w:rsidP="00B9356D">
      <w:r>
        <w:continuationSeparator/>
      </w:r>
    </w:p>
  </w:footnote>
  <w:footnote w:type="continuationNotice" w:id="1">
    <w:p w14:paraId="7D57474D" w14:textId="77777777" w:rsidR="00065CA4" w:rsidRDefault="00065CA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19</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4</cp:revision>
  <cp:lastPrinted>2021-10-13T06:07:00Z</cp:lastPrinted>
  <dcterms:created xsi:type="dcterms:W3CDTF">2021-10-14T04:14:00Z</dcterms:created>
  <dcterms:modified xsi:type="dcterms:W3CDTF">2023-04-18T11:55:00Z</dcterms:modified>
  <cp:category>Response to RF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